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D16B7D" w14:textId="79762385" w:rsidR="00B30384" w:rsidRDefault="00E9455C" w:rsidP="00B30384">
      <w:pPr>
        <w:spacing w:after="0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E03D7D">
        <w:rPr>
          <w:rFonts w:ascii="Times New Roman" w:hAnsi="Times New Roman" w:cs="Times New Roman"/>
          <w:b/>
          <w:noProof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B7174" wp14:editId="383740C2">
                <wp:simplePos x="0" y="0"/>
                <wp:positionH relativeFrom="column">
                  <wp:posOffset>-137160</wp:posOffset>
                </wp:positionH>
                <wp:positionV relativeFrom="paragraph">
                  <wp:posOffset>45720</wp:posOffset>
                </wp:positionV>
                <wp:extent cx="5202682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26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2E0E6CE7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8pt,3.6pt" to="398.8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5XemQEAAIgDAAAOAAAAZHJzL2Uyb0RvYy54bWysU8tu2zAQvAfIPxC8x5IFJAgEyz4kSC5B&#10;GvTxAQy1tIiQXIJkLPnvu6RtOUiLoih6ofiYmd3ZXa02kzVsByFqdB1fLmrOwEnstdt2/Mf3h6tb&#10;zmISrhcGHXR8D5Fv1pcXq9G30OCApofASMTFdvQdH1LybVVFOYAVcYEeHD0qDFYkOoZt1Qcxkro1&#10;VVPXN9WIofcBJcRIt/eHR74u+kqBTF+UipCY6Tjllsoayvqa12q9Eu02CD9oeUxD/EMWVmhHQWep&#10;e5EEew/6FymrZcCIKi0k2gqV0hKKB3KzrD+5+TYID8ULFSf6uUzx/8nK592dewlUhtHHNvqXkF1M&#10;Ktj8pfzYVIq1n4sFU2KSLq+burm5bTiTp7fqTPQhpkdAy/Km40a77EO0YvcUEwUj6AlCh3Poskt7&#10;Axls3FdQTPcUbFnYZSrgzgS2E9TP/m2Z+0daBZkpShszk+o/k47YTIMyKX9LnNElIro0E612GH4X&#10;NU2nVNUBf3J98Jptv2K/L40o5aB2F2fH0czz9PFc6OcfaP0TAAD//wMAUEsDBBQABgAIAAAAIQB9&#10;RC4A2wAAAAcBAAAPAAAAZHJzL2Rvd25yZXYueG1sTI49T8MwFEV3JP6D9ZDYWqcZ6hLiVIiPCYYQ&#10;GBjd+JFEjZ+j2E0Cv54HCx2v7tW5J98vrhcTjqHzpGGzTkAg1d521Gh4f3ta7UCEaMia3hNq+MIA&#10;++LyIjeZ9TO94lTFRjCEQmY0tDEOmZShbtGZsPYDEneffnQmchwbaUczM9z1Mk2SrXSmI35ozYD3&#10;LdbH6uQ0qMfnqhzmh5fvUipZlpOPu+OH1tdXy90tiIhL/B/Drz6rQ8FOB38iG0SvYZVutjxlWAqC&#10;e3WjFIjDX5ZFLs/9ix8AAAD//wMAUEsBAi0AFAAGAAgAAAAhALaDOJL+AAAA4QEAABMAAAAAAAAA&#10;AAAAAAAAAAAAAFtDb250ZW50X1R5cGVzXS54bWxQSwECLQAUAAYACAAAACEAOP0h/9YAAACUAQAA&#10;CwAAAAAAAAAAAAAAAAAvAQAAX3JlbHMvLnJlbHNQSwECLQAUAAYACAAAACEAdmuV3pkBAACIAwAA&#10;DgAAAAAAAAAAAAAAAAAuAgAAZHJzL2Uyb0RvYy54bWxQSwECLQAUAAYACAAAACEAfUQuANsAAAAH&#10;AQAADwAAAAAAAAAAAAAAAADzAwAAZHJzL2Rvd25yZXYueG1sUEsFBgAAAAAEAAQA8wAAAPsEAAAA&#10;AA==&#10;" strokecolor="black [3040]"/>
            </w:pict>
          </mc:Fallback>
        </mc:AlternateContent>
      </w:r>
      <w:r w:rsidR="00555D6A" w:rsidRPr="00E03D7D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</w:p>
    <w:p w14:paraId="1AE68ABC" w14:textId="0F743DDE" w:rsidR="00555D6A" w:rsidRDefault="00B30384" w:rsidP="00B30384">
      <w:pPr>
        <w:spacing w:after="0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 xml:space="preserve">Type </w:t>
      </w:r>
      <w:r w:rsidR="00555D6A" w:rsidRPr="00E03D7D">
        <w:rPr>
          <w:rFonts w:ascii="Times New Roman" w:hAnsi="Times New Roman" w:cs="Times New Roman"/>
          <w:b/>
          <w:sz w:val="28"/>
          <w:szCs w:val="28"/>
          <w:lang w:val="en-GB"/>
        </w:rPr>
        <w:t xml:space="preserve">the Title of Your Paper, Capitalize Each </w:t>
      </w:r>
      <w:r w:rsidR="002068F0" w:rsidRPr="00E03D7D">
        <w:rPr>
          <w:rFonts w:ascii="Times New Roman" w:hAnsi="Times New Roman" w:cs="Times New Roman"/>
          <w:b/>
          <w:sz w:val="28"/>
          <w:szCs w:val="28"/>
          <w:lang w:val="en-GB"/>
        </w:rPr>
        <w:t xml:space="preserve">Major </w:t>
      </w:r>
      <w:r w:rsidR="00555D6A" w:rsidRPr="00E03D7D">
        <w:rPr>
          <w:rFonts w:ascii="Times New Roman" w:hAnsi="Times New Roman" w:cs="Times New Roman"/>
          <w:b/>
          <w:sz w:val="28"/>
          <w:szCs w:val="28"/>
          <w:lang w:val="en-GB"/>
        </w:rPr>
        <w:t>Word</w:t>
      </w:r>
    </w:p>
    <w:p w14:paraId="4160C0CE" w14:textId="77777777" w:rsidR="00B30384" w:rsidRPr="00E03D7D" w:rsidRDefault="00B30384" w:rsidP="00B30384">
      <w:pPr>
        <w:spacing w:after="0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19651A5A" w14:textId="6D89B12B" w:rsidR="00555D6A" w:rsidRPr="00E03D7D" w:rsidRDefault="00555D6A" w:rsidP="00884A3A">
      <w:pPr>
        <w:pStyle w:val="INFO"/>
        <w:spacing w:after="120"/>
        <w:outlineLvl w:val="0"/>
        <w:rPr>
          <w:i w:val="0"/>
          <w:sz w:val="22"/>
          <w:szCs w:val="22"/>
          <w:vertAlign w:val="superscript"/>
          <w:lang w:val="en-GB"/>
        </w:rPr>
      </w:pPr>
      <w:r w:rsidRPr="00E03D7D">
        <w:rPr>
          <w:i w:val="0"/>
          <w:sz w:val="22"/>
          <w:szCs w:val="22"/>
          <w:lang w:val="en-GB"/>
        </w:rPr>
        <w:t>First Author</w:t>
      </w:r>
      <w:bookmarkStart w:id="0" w:name="_Hlk78791967"/>
      <w:r w:rsidR="00E03D7D">
        <w:rPr>
          <w:i w:val="0"/>
          <w:sz w:val="22"/>
          <w:szCs w:val="22"/>
          <w:lang w:val="en-GB"/>
        </w:rPr>
        <w:t xml:space="preserve"> </w:t>
      </w:r>
      <w:r w:rsidR="00BB4FF0" w:rsidRPr="00E03D7D">
        <w:rPr>
          <w:i w:val="0"/>
          <w:sz w:val="22"/>
          <w:szCs w:val="22"/>
          <w:vertAlign w:val="superscript"/>
          <w:lang w:val="en-GB"/>
        </w:rPr>
        <w:t>a</w:t>
      </w:r>
      <w:bookmarkEnd w:id="0"/>
      <w:r w:rsidRPr="00E03D7D">
        <w:rPr>
          <w:i w:val="0"/>
          <w:sz w:val="22"/>
          <w:szCs w:val="22"/>
          <w:lang w:val="en-GB"/>
        </w:rPr>
        <w:t>, Second Author</w:t>
      </w:r>
      <w:r w:rsidR="00134535" w:rsidRPr="00E03D7D">
        <w:rPr>
          <w:i w:val="0"/>
          <w:sz w:val="22"/>
          <w:szCs w:val="22"/>
          <w:vertAlign w:val="superscript"/>
          <w:lang w:val="en-GB"/>
        </w:rPr>
        <w:t xml:space="preserve"> </w:t>
      </w:r>
      <w:r w:rsidR="00E03D7D">
        <w:rPr>
          <w:i w:val="0"/>
          <w:sz w:val="22"/>
          <w:szCs w:val="22"/>
          <w:vertAlign w:val="superscript"/>
          <w:lang w:val="en-GB"/>
        </w:rPr>
        <w:t>b</w:t>
      </w:r>
      <w:r w:rsidRPr="00E03D7D">
        <w:rPr>
          <w:i w:val="0"/>
          <w:sz w:val="22"/>
          <w:szCs w:val="22"/>
          <w:lang w:val="en-GB"/>
        </w:rPr>
        <w:t>, Third Author</w:t>
      </w:r>
      <w:r w:rsidR="00134535" w:rsidRPr="00E03D7D">
        <w:rPr>
          <w:i w:val="0"/>
          <w:sz w:val="22"/>
          <w:szCs w:val="22"/>
          <w:vertAlign w:val="superscript"/>
          <w:lang w:val="en-GB"/>
        </w:rPr>
        <w:t xml:space="preserve"> c</w:t>
      </w:r>
      <w:r w:rsidRPr="00E03D7D">
        <w:rPr>
          <w:i w:val="0"/>
          <w:sz w:val="22"/>
          <w:szCs w:val="22"/>
          <w:lang w:val="en-GB"/>
        </w:rPr>
        <w:t xml:space="preserve"> </w:t>
      </w:r>
    </w:p>
    <w:p w14:paraId="5FA00F34" w14:textId="77777777" w:rsidR="00BB4FF0" w:rsidRDefault="00BB4FF0" w:rsidP="00BB4FF0">
      <w:pPr>
        <w:pStyle w:val="INFO"/>
        <w:jc w:val="left"/>
        <w:rPr>
          <w:rFonts w:ascii="Georgia" w:hAnsi="Georgia" w:cs="Calibri"/>
          <w:sz w:val="20"/>
          <w:vertAlign w:val="superscript"/>
          <w:lang w:val="en-GB"/>
        </w:rPr>
      </w:pPr>
    </w:p>
    <w:p w14:paraId="56B0B02E" w14:textId="6EB42EDA" w:rsidR="00555D6A" w:rsidRPr="00E03D7D" w:rsidRDefault="00555D6A" w:rsidP="00E03D7D">
      <w:pPr>
        <w:pStyle w:val="INFO"/>
        <w:spacing w:line="360" w:lineRule="auto"/>
        <w:jc w:val="left"/>
        <w:rPr>
          <w:sz w:val="20"/>
          <w:lang w:val="en-GB"/>
        </w:rPr>
      </w:pPr>
      <w:proofErr w:type="spellStart"/>
      <w:proofErr w:type="gramStart"/>
      <w:r w:rsidRPr="00E03D7D">
        <w:rPr>
          <w:sz w:val="20"/>
          <w:vertAlign w:val="superscript"/>
          <w:lang w:val="en-GB"/>
        </w:rPr>
        <w:t>a</w:t>
      </w:r>
      <w:r w:rsidR="002068F0" w:rsidRPr="00E03D7D">
        <w:rPr>
          <w:sz w:val="20"/>
          <w:lang w:val="en-GB"/>
        </w:rPr>
        <w:t>First</w:t>
      </w:r>
      <w:proofErr w:type="spellEnd"/>
      <w:proofErr w:type="gramEnd"/>
      <w:r w:rsidR="002068F0" w:rsidRPr="00E03D7D">
        <w:rPr>
          <w:sz w:val="20"/>
          <w:lang w:val="en-GB"/>
        </w:rPr>
        <w:t xml:space="preserve"> </w:t>
      </w:r>
      <w:r w:rsidR="00E03D7D">
        <w:rPr>
          <w:sz w:val="20"/>
          <w:lang w:val="en-GB"/>
        </w:rPr>
        <w:t>A</w:t>
      </w:r>
      <w:r w:rsidR="002068F0" w:rsidRPr="00E03D7D">
        <w:rPr>
          <w:sz w:val="20"/>
          <w:lang w:val="en-GB"/>
        </w:rPr>
        <w:t>ffiliation</w:t>
      </w:r>
    </w:p>
    <w:p w14:paraId="3681B6FA" w14:textId="02757AFB" w:rsidR="00555D6A" w:rsidRPr="00E03D7D" w:rsidRDefault="00555D6A" w:rsidP="00E03D7D">
      <w:pPr>
        <w:pStyle w:val="INFO"/>
        <w:spacing w:line="360" w:lineRule="auto"/>
        <w:jc w:val="left"/>
        <w:rPr>
          <w:sz w:val="20"/>
          <w:lang w:val="en-GB"/>
        </w:rPr>
      </w:pPr>
      <w:proofErr w:type="spellStart"/>
      <w:proofErr w:type="gramStart"/>
      <w:r w:rsidRPr="00E03D7D">
        <w:rPr>
          <w:sz w:val="20"/>
          <w:vertAlign w:val="superscript"/>
          <w:lang w:val="en-GB"/>
        </w:rPr>
        <w:t>b</w:t>
      </w:r>
      <w:r w:rsidRPr="00E03D7D">
        <w:rPr>
          <w:sz w:val="20"/>
          <w:lang w:val="en-GB"/>
        </w:rPr>
        <w:t>Second</w:t>
      </w:r>
      <w:proofErr w:type="spellEnd"/>
      <w:proofErr w:type="gramEnd"/>
      <w:r w:rsidRPr="00E03D7D">
        <w:rPr>
          <w:sz w:val="20"/>
          <w:lang w:val="en-GB"/>
        </w:rPr>
        <w:t xml:space="preserve"> </w:t>
      </w:r>
      <w:r w:rsidR="00E03D7D">
        <w:rPr>
          <w:sz w:val="20"/>
          <w:lang w:val="en-GB"/>
        </w:rPr>
        <w:t>A</w:t>
      </w:r>
      <w:r w:rsidRPr="00E03D7D">
        <w:rPr>
          <w:sz w:val="20"/>
          <w:lang w:val="en-GB"/>
        </w:rPr>
        <w:t>ffiliation</w:t>
      </w:r>
    </w:p>
    <w:p w14:paraId="4AC5BA9F" w14:textId="25D80556" w:rsidR="00555D6A" w:rsidRPr="00E03D7D" w:rsidRDefault="00555D6A" w:rsidP="00E03D7D">
      <w:pPr>
        <w:pStyle w:val="INFO"/>
        <w:spacing w:line="360" w:lineRule="auto"/>
        <w:jc w:val="left"/>
        <w:rPr>
          <w:sz w:val="20"/>
          <w:lang w:val="en-GB"/>
        </w:rPr>
      </w:pPr>
      <w:proofErr w:type="spellStart"/>
      <w:proofErr w:type="gramStart"/>
      <w:r w:rsidRPr="00E03D7D">
        <w:rPr>
          <w:sz w:val="20"/>
          <w:vertAlign w:val="superscript"/>
          <w:lang w:val="en-GB"/>
        </w:rPr>
        <w:t>c</w:t>
      </w:r>
      <w:r w:rsidRPr="00E03D7D">
        <w:rPr>
          <w:sz w:val="20"/>
          <w:lang w:val="en-GB"/>
        </w:rPr>
        <w:t>Third</w:t>
      </w:r>
      <w:proofErr w:type="spellEnd"/>
      <w:proofErr w:type="gramEnd"/>
      <w:r w:rsidR="002068F0" w:rsidRPr="00E03D7D">
        <w:rPr>
          <w:sz w:val="20"/>
          <w:lang w:val="en-GB"/>
        </w:rPr>
        <w:t xml:space="preserve"> </w:t>
      </w:r>
      <w:r w:rsidR="00E03D7D">
        <w:rPr>
          <w:sz w:val="20"/>
          <w:lang w:val="en-GB"/>
        </w:rPr>
        <w:t>A</w:t>
      </w:r>
      <w:r w:rsidR="002068F0" w:rsidRPr="00E03D7D">
        <w:rPr>
          <w:sz w:val="20"/>
          <w:lang w:val="en-GB"/>
        </w:rPr>
        <w:t>ffiliation</w:t>
      </w:r>
    </w:p>
    <w:p w14:paraId="241F087D" w14:textId="77777777" w:rsidR="00BB4FF0" w:rsidRDefault="00BB4FF0" w:rsidP="00BB4FF0">
      <w:pPr>
        <w:pStyle w:val="INFO"/>
        <w:jc w:val="left"/>
        <w:rPr>
          <w:rFonts w:ascii="Georgia" w:hAnsi="Georgia" w:cs="Calibri"/>
          <w:sz w:val="20"/>
          <w:lang w:val="en-GB"/>
        </w:rPr>
      </w:pPr>
    </w:p>
    <w:p w14:paraId="5FDAFB6D" w14:textId="10E10531" w:rsidR="00BE1281" w:rsidRDefault="00BE1281" w:rsidP="00494862">
      <w:pPr>
        <w:pStyle w:val="INFO"/>
        <w:jc w:val="left"/>
        <w:rPr>
          <w:rFonts w:ascii="Georgia" w:hAnsi="Georgia" w:cs="Calibri"/>
          <w:sz w:val="20"/>
          <w:lang w:val="en-GB"/>
        </w:rPr>
      </w:pPr>
    </w:p>
    <w:p w14:paraId="2390F348" w14:textId="42102C50" w:rsidR="00494862" w:rsidRPr="004C3C09" w:rsidRDefault="004C3C09" w:rsidP="00494862">
      <w:pPr>
        <w:pStyle w:val="INFO"/>
        <w:jc w:val="left"/>
        <w:rPr>
          <w:b/>
          <w:i w:val="0"/>
          <w:iCs/>
          <w:sz w:val="24"/>
          <w:lang w:val="en-GB"/>
        </w:rPr>
      </w:pPr>
      <w:r w:rsidRPr="004C3C09">
        <w:rPr>
          <w:b/>
          <w:i w:val="0"/>
          <w:iCs/>
          <w:sz w:val="24"/>
          <w:lang w:val="en-GB"/>
        </w:rPr>
        <w:t>Abstract</w:t>
      </w:r>
    </w:p>
    <w:p w14:paraId="7D1DBE49" w14:textId="77777777" w:rsidR="00800A2C" w:rsidRPr="00BE1281" w:rsidRDefault="00800A2C" w:rsidP="00800A2C">
      <w:pPr>
        <w:pStyle w:val="INFO"/>
        <w:rPr>
          <w:rFonts w:ascii="Georgia" w:hAnsi="Georgia" w:cs="Calibri"/>
          <w:sz w:val="20"/>
          <w:lang w:val="en-GB"/>
        </w:rPr>
      </w:pPr>
    </w:p>
    <w:p w14:paraId="0077AE7F" w14:textId="38B5305F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B30384">
        <w:rPr>
          <w:rFonts w:ascii="Times New Roman" w:hAnsi="Times New Roman" w:cs="Times New Roman"/>
          <w:sz w:val="20"/>
          <w:szCs w:val="20"/>
          <w:lang w:val="en-GB"/>
        </w:rPr>
        <w:t>Enter a maximum of 300 words.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proofErr w:type="spell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proofErr w:type="gramStart"/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Pot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Enter a maximum of 300 words. 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proofErr w:type="spell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proofErr w:type="gramStart"/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Pot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Enter a maximum of 300 words. 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proofErr w:type="spell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proofErr w:type="gramStart"/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Pot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Enter a maximum of 300 words. 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proofErr w:type="spell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proofErr w:type="gramStart"/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Pot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.</w:t>
      </w:r>
      <w:r w:rsidRPr="00B30384">
        <w:t xml:space="preserve"> 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Enter a maximum of 300 words. 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proofErr w:type="spell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proofErr w:type="gramStart"/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Pot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B30384">
        <w:rPr>
          <w:rFonts w:ascii="Times New Roman" w:hAnsi="Times New Roman" w:cs="Times New Roman"/>
          <w:sz w:val="20"/>
          <w:szCs w:val="20"/>
          <w:lang w:val="en-GB"/>
        </w:rPr>
        <w:t>10pt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</w:p>
    <w:p w14:paraId="0332BAB0" w14:textId="4C30A005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5009D85" w14:textId="77188852" w:rsidR="00B30384" w:rsidRPr="00B30384" w:rsidRDefault="00B30384" w:rsidP="00B30384">
      <w:pPr>
        <w:spacing w:after="0"/>
        <w:jc w:val="both"/>
      </w:pPr>
    </w:p>
    <w:p w14:paraId="11C31ADC" w14:textId="04EA2100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E13AC65" w14:textId="73C96F63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68E42476" w14:textId="18F8DBC4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</w:p>
    <w:p w14:paraId="54761BAB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521059D1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585299F1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73E8856B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3A535607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7B1BD690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760354E9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78DD5F8F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  <w:bookmarkStart w:id="1" w:name="_GoBack"/>
      <w:bookmarkEnd w:id="1"/>
    </w:p>
    <w:p w14:paraId="1EDA17E2" w14:textId="77777777" w:rsidR="00494862" w:rsidRPr="00E03D7D" w:rsidRDefault="00FA0517" w:rsidP="00494862">
      <w:pPr>
        <w:outlineLvl w:val="0"/>
        <w:rPr>
          <w:rFonts w:ascii="Times New Roman" w:hAnsi="Times New Roman" w:cs="Times New Roman"/>
          <w:b/>
          <w:bCs/>
          <w:sz w:val="20"/>
          <w:szCs w:val="20"/>
        </w:rPr>
      </w:pPr>
      <w:r w:rsidRPr="00E03D7D">
        <w:rPr>
          <w:rFonts w:ascii="Times New Roman" w:hAnsi="Times New Roman" w:cs="Times New Roman"/>
          <w:b/>
          <w:i/>
          <w:iCs/>
          <w:sz w:val="20"/>
          <w:szCs w:val="20"/>
        </w:rPr>
        <w:t>Keywords:</w:t>
      </w:r>
      <w:r w:rsidRPr="00E03D7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39CC72F5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bCs/>
          <w:sz w:val="2"/>
          <w:szCs w:val="20"/>
        </w:rPr>
      </w:pPr>
    </w:p>
    <w:p w14:paraId="3366EE5F" w14:textId="3CCAD099" w:rsidR="00E03D7D" w:rsidRPr="00E03D7D" w:rsidRDefault="00E03D7D" w:rsidP="00E03D7D">
      <w:pPr>
        <w:pStyle w:val="INFO"/>
        <w:jc w:val="left"/>
        <w:rPr>
          <w:sz w:val="20"/>
          <w:lang w:val="en-GB"/>
        </w:rPr>
      </w:pPr>
      <w:r w:rsidRPr="00E03D7D">
        <w:rPr>
          <w:i w:val="0"/>
          <w:iCs/>
          <w:sz w:val="20"/>
          <w:lang w:val="en-GB"/>
        </w:rPr>
        <w:t>*</w:t>
      </w:r>
      <w:r>
        <w:rPr>
          <w:b/>
          <w:i w:val="0"/>
          <w:iCs/>
          <w:sz w:val="20"/>
          <w:lang w:val="en-GB"/>
        </w:rPr>
        <w:t>Corresponding A</w:t>
      </w:r>
      <w:r w:rsidRPr="00E03D7D">
        <w:rPr>
          <w:b/>
          <w:i w:val="0"/>
          <w:iCs/>
          <w:sz w:val="20"/>
          <w:lang w:val="en-GB"/>
        </w:rPr>
        <w:t>uthor</w:t>
      </w:r>
      <w:r w:rsidRPr="00E03D7D">
        <w:rPr>
          <w:i w:val="0"/>
          <w:iCs/>
          <w:sz w:val="20"/>
          <w:lang w:val="en-GB"/>
        </w:rPr>
        <w:t xml:space="preserve">: </w:t>
      </w:r>
      <w:r w:rsidRPr="00E03D7D">
        <w:rPr>
          <w:iCs/>
          <w:sz w:val="20"/>
          <w:lang w:val="en-GB"/>
        </w:rPr>
        <w:t>E</w:t>
      </w:r>
      <w:r>
        <w:rPr>
          <w:sz w:val="20"/>
          <w:lang w:val="en-GB"/>
        </w:rPr>
        <w:t xml:space="preserve">mail Address </w:t>
      </w:r>
    </w:p>
    <w:p w14:paraId="7362E137" w14:textId="77777777" w:rsidR="00E03D7D" w:rsidRPr="00E03D7D" w:rsidRDefault="00E03D7D" w:rsidP="00494862">
      <w:pPr>
        <w:outlineLvl w:val="0"/>
        <w:rPr>
          <w:rFonts w:ascii="Times New Roman" w:hAnsi="Times New Roman" w:cs="Times New Roman"/>
          <w:bCs/>
          <w:sz w:val="20"/>
          <w:szCs w:val="20"/>
        </w:rPr>
      </w:pPr>
    </w:p>
    <w:p w14:paraId="5B25169A" w14:textId="2692CA16" w:rsidR="003F12C4" w:rsidRPr="00E03D7D" w:rsidRDefault="00540198" w:rsidP="00494862">
      <w:pPr>
        <w:outlineLvl w:val="0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E03D7D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Abstract </w:t>
      </w:r>
      <w:r w:rsidR="00E9455C" w:rsidRPr="00E03D7D">
        <w:rPr>
          <w:rFonts w:ascii="Times New Roman" w:hAnsi="Times New Roman" w:cs="Times New Roman"/>
          <w:b/>
          <w:bCs/>
          <w:sz w:val="20"/>
          <w:szCs w:val="20"/>
          <w:lang w:val="en-GB"/>
        </w:rPr>
        <w:t>ID:</w:t>
      </w:r>
    </w:p>
    <w:sectPr w:rsidR="003F12C4" w:rsidRPr="00E03D7D" w:rsidSect="00D835C1">
      <w:headerReference w:type="default" r:id="rId7"/>
      <w:pgSz w:w="10318" w:h="14570" w:code="13"/>
      <w:pgMar w:top="1440" w:right="1246" w:bottom="142" w:left="1440" w:header="22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019801" w14:textId="77777777" w:rsidR="00090166" w:rsidRDefault="00090166" w:rsidP="009A00D2">
      <w:pPr>
        <w:spacing w:after="0" w:line="240" w:lineRule="auto"/>
      </w:pPr>
      <w:r>
        <w:separator/>
      </w:r>
    </w:p>
  </w:endnote>
  <w:endnote w:type="continuationSeparator" w:id="0">
    <w:p w14:paraId="0E625C41" w14:textId="77777777" w:rsidR="00090166" w:rsidRDefault="00090166" w:rsidP="009A0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72A1C0" w14:textId="77777777" w:rsidR="00090166" w:rsidRDefault="00090166" w:rsidP="009A00D2">
      <w:pPr>
        <w:spacing w:after="0" w:line="240" w:lineRule="auto"/>
      </w:pPr>
      <w:r>
        <w:separator/>
      </w:r>
    </w:p>
  </w:footnote>
  <w:footnote w:type="continuationSeparator" w:id="0">
    <w:p w14:paraId="34493804" w14:textId="77777777" w:rsidR="00090166" w:rsidRDefault="00090166" w:rsidP="009A00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A129EA" w14:textId="056E6577" w:rsidR="009A00D2" w:rsidRPr="00540198" w:rsidRDefault="001D3B16" w:rsidP="00494862">
    <w:pPr>
      <w:pStyle w:val="Header"/>
      <w:tabs>
        <w:tab w:val="clear" w:pos="4680"/>
        <w:tab w:val="center" w:pos="3402"/>
      </w:tabs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1597B" wp14:editId="63CC05C6">
              <wp:simplePos x="0" y="0"/>
              <wp:positionH relativeFrom="column">
                <wp:posOffset>375285</wp:posOffset>
              </wp:positionH>
              <wp:positionV relativeFrom="paragraph">
                <wp:posOffset>92456</wp:posOffset>
              </wp:positionV>
              <wp:extent cx="1929130" cy="628015"/>
              <wp:effectExtent l="0" t="0" r="0" b="63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29130" cy="6280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96D9591" w14:textId="5A7F8544" w:rsidR="00540198" w:rsidRPr="00E03D7D" w:rsidRDefault="00E03D7D" w:rsidP="001D3B16">
                          <w:pPr>
                            <w:pStyle w:val="Header"/>
                            <w:spacing w:after="0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GB"/>
                            </w:rPr>
                            <w:t>20</w:t>
                          </w: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vertAlign w:val="superscript"/>
                              <w:lang w:val="en-GB"/>
                            </w:rPr>
                            <w:t>th</w:t>
                          </w: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GB"/>
                            </w:rPr>
                            <w:t xml:space="preserve"> </w:t>
                          </w: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Academic Sessions 2023</w:t>
                          </w:r>
                          <w:r w:rsidR="00540198"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69286907" w14:textId="77777777" w:rsidR="00E03D7D" w:rsidRPr="00E03D7D" w:rsidRDefault="00540198" w:rsidP="001D3B16">
                          <w:pPr>
                            <w:pStyle w:val="Header"/>
                            <w:spacing w:after="0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University of Ruhuna</w:t>
                          </w:r>
                        </w:p>
                        <w:p w14:paraId="6C0FADF2" w14:textId="3DF2551F" w:rsidR="00540198" w:rsidRPr="00E03D7D" w:rsidRDefault="00540198" w:rsidP="001D3B16">
                          <w:pPr>
                            <w:pStyle w:val="Header"/>
                            <w:spacing w:after="0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Matara, Sri Lanka</w:t>
                          </w:r>
                        </w:p>
                        <w:p w14:paraId="02016D61" w14:textId="77777777" w:rsidR="00540198" w:rsidRDefault="00540198" w:rsidP="001D3B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.55pt;margin-top:7.3pt;width:151.9pt;height:4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z99PwIAAHkEAAAOAAAAZHJzL2Uyb0RvYy54bWysVFFv2jAQfp+0/2D5fSSh0JWIUDEqpklV&#10;WwmmPhvHJpEcn2cbEvbrd3YCZd2epr04tu/83X333WV+3zWKHIV1NeiCZqOUEqE5lLXeF/T7dv3p&#10;jhLnmS6ZAi0KehKO3i8+fpi3JhdjqECVwhIE0S5vTUEr702eJI5XomFuBEZoNEqwDfN4tPuktKxF&#10;9EYl4zS9TVqwpbHAhXN4+9Ab6SLiSym4f5bSCU9UQTE3H1cb111Yk8Wc5XvLTFXzIQ32D1k0rNYY&#10;9AL1wDwjB1v/AdXU3IID6UccmgSkrLmIHJBNlr5js6mYEZELFseZS5nc/4PlT8cXS+oStaNEswYl&#10;2orOky/QkSxUpzUuR6eNQTff4XXwHO4dXgbSnbRN+CIdgnas8+lS2wDGw6PZeJbdoImj7XZ8l2bT&#10;AJO8vTbW+a8CGhI2BbWoXSwpOz4637ueXUIwB6ou17VS8RD6RayUJUeGSisfc0Tw37yUJi0Gv5mm&#10;EVhDeN4jK425BK49p7Dz3a4biO6gPCF/C33/OMPXNSb5yJx/YRYbBnnhEPhnXKQCDALDjpIK7M+/&#10;3Qd/1BGtlLTYgAV1Pw7MCkrUN40Kz7LJJHRsPEymn8d4sNeW3bVFH5oVIHNUEbOL2+Dv1XkrLTSv&#10;OCvLEBVNTHOMXVB/3q58PxY4a1wsl9EJe9Qw/6g3hgfoUOkgwbZ7ZdYMOnlU+AnOrcryd3L1vuGl&#10;huXBg6yjlqHAfVWHumN/x24YZjEM0PU5er39MRa/AAAA//8DAFBLAwQUAAYACAAAACEAuDzkd+AA&#10;AAAJAQAADwAAAGRycy9kb3ducmV2LnhtbEyPS0+EQBCE7yb+h0mbeDHuwCLoIsPGGB+JNxcf8TbL&#10;tEBkeggzC/jvbU967KpK9VfFdrG9mHD0nSMF8SoCgVQ701Gj4KW6P78C4YMmo3tHqOAbPWzL46NC&#10;58bN9IzTLjSCS8jnWkEbwpBL6esWrfYrNyCx9+lGqwOfYyPNqGcut71cR1Emre6IP7R6wNsW66/d&#10;wSr4OGven/zy8DonaTLcPU7V5ZuplDo9WW6uQQRcwl8YfvEZHUpm2rsDGS96Bekm5iTrFxkI9pNs&#10;vQGxZyFOUpBlIf8vKH8AAAD//wMAUEsBAi0AFAAGAAgAAAAhALaDOJL+AAAA4QEAABMAAAAAAAAA&#10;AAAAAAAAAAAAAFtDb250ZW50X1R5cGVzXS54bWxQSwECLQAUAAYACAAAACEAOP0h/9YAAACUAQAA&#10;CwAAAAAAAAAAAAAAAAAvAQAAX3JlbHMvLnJlbHNQSwECLQAUAAYACAAAACEALyc/fT8CAAB5BAAA&#10;DgAAAAAAAAAAAAAAAAAuAgAAZHJzL2Uyb0RvYy54bWxQSwECLQAUAAYACAAAACEAuDzkd+AAAAAJ&#10;AQAADwAAAAAAAAAAAAAAAACZBAAAZHJzL2Rvd25yZXYueG1sUEsFBgAAAAAEAAQA8wAAAKYFAAAA&#10;AA==&#10;" fillcolor="white [3201]" stroked="f" strokeweight=".5pt">
              <v:textbox>
                <w:txbxContent>
                  <w:p w14:paraId="296D9591" w14:textId="5A7F8544" w:rsidR="00540198" w:rsidRPr="00E03D7D" w:rsidRDefault="00E03D7D" w:rsidP="001D3B16">
                    <w:pPr>
                      <w:pStyle w:val="Header"/>
                      <w:spacing w:after="0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w:t>20</w:t>
                    </w: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  <w:vertAlign w:val="superscript"/>
                        <w:lang w:val="en-GB"/>
                      </w:rPr>
                      <w:t>th</w:t>
                    </w: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w:t xml:space="preserve"> </w:t>
                    </w: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Academic Sessions 2023</w:t>
                    </w:r>
                    <w:r w:rsidR="00540198" w:rsidRPr="00E03D7D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 </w:t>
                    </w:r>
                  </w:p>
                  <w:p w14:paraId="69286907" w14:textId="77777777" w:rsidR="00E03D7D" w:rsidRPr="00E03D7D" w:rsidRDefault="00540198" w:rsidP="001D3B16">
                    <w:pPr>
                      <w:pStyle w:val="Header"/>
                      <w:spacing w:after="0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University of Ruhuna</w:t>
                    </w:r>
                  </w:p>
                  <w:p w14:paraId="6C0FADF2" w14:textId="3DF2551F" w:rsidR="00540198" w:rsidRPr="00E03D7D" w:rsidRDefault="00540198" w:rsidP="001D3B16">
                    <w:pPr>
                      <w:pStyle w:val="Header"/>
                      <w:spacing w:after="0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Matara, Sri Lanka</w:t>
                    </w:r>
                  </w:p>
                  <w:p w14:paraId="02016D61" w14:textId="77777777" w:rsidR="00540198" w:rsidRDefault="00540198" w:rsidP="001D3B16"/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AD5DA7B" wp14:editId="5FDC3641">
          <wp:simplePos x="0" y="0"/>
          <wp:positionH relativeFrom="column">
            <wp:posOffset>-47878</wp:posOffset>
          </wp:positionH>
          <wp:positionV relativeFrom="paragraph">
            <wp:posOffset>121032</wp:posOffset>
          </wp:positionV>
          <wp:extent cx="404494" cy="539496"/>
          <wp:effectExtent l="0" t="0" r="0" b="0"/>
          <wp:wrapNone/>
          <wp:docPr id="8" name="Picture 5" descr="Ruhuna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5" descr="RuhunaLH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4494" cy="5394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AA0342" wp14:editId="773727F2">
              <wp:simplePos x="0" y="0"/>
              <wp:positionH relativeFrom="column">
                <wp:posOffset>-137160</wp:posOffset>
              </wp:positionH>
              <wp:positionV relativeFrom="paragraph">
                <wp:posOffset>121031</wp:posOffset>
              </wp:positionV>
              <wp:extent cx="530352" cy="627634"/>
              <wp:effectExtent l="0" t="0" r="3175" b="127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0352" cy="62763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79E165" w14:textId="77777777" w:rsidR="001D3B16" w:rsidRDefault="001D3B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-10.8pt;margin-top:9.55pt;width:41.75pt;height:4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m+6igIAAJAFAAAOAAAAZHJzL2Uyb0RvYy54bWysVEtvGyEQvlfqf0Dcm/U7rZV15CZyVSlK&#10;otpVzpiFGBUYCti77q/vwK4fTXNJ1cvuwHwzw3zzuLpujCY74YMCW9L+RY8SYTlUyj6X9Ptq8eEj&#10;JSEyWzENVpR0LwK9nr1/d1W7qRjABnQlPEEnNkxrV9JNjG5aFIFvhGHhApywqJTgDYt49M9F5VmN&#10;3o0uBr3epKjBV84DFyHg7W2rpLPsX0rB44OUQUSiS4pvi/nr83edvsXsik2fPXMbxbtnsH94hWHK&#10;YtCjq1sWGdl69Zcro7iHADJecDAFSKm4yDlgNv3ei2yWG+ZEzgXJCe5IU/h/bvn97tETVZV0SIll&#10;Bku0Ek0kn6Ehw8RO7cIUQUuHsNjgNVb5cB/wMiXdSG/SH9MhqEee90dukzOOl+NhbzgeUMJRNRlc&#10;Toaj5KU4GTsf4hcBhiShpB5Llxllu7sQW+gBkmIF0KpaKK3zIbWLuNGe7BgWWsf8RHT+B0pbUmPw&#10;4biXHVtI5q1nbZMbkRumC5cSbxPMUtxrkTDafhMSCct5vhKbcS7sMX5GJ5TEUG8x7PCnV73FuM0D&#10;LXJksPFobJQFn7PPE3airPpxoEy2eKzNWd5JjM26yZ1yrP8aqj22hYd2rILjC4XFu2MhPjKPc4Sd&#10;gLshPuBHakDyoZMo2YD/9dp9wmN7o5aSGueypOHnlnlBif5qsfE/9UejNMj5MBpfDvDgzzXrc43d&#10;mhvAjujjFnI8iwkf9UGUHswTrpB5iooqZjnGLmk8iDex3Ra4griYzzMIR9exeGeXjifXieXUmqvm&#10;iXnX9W/Exr+HwwSz6Ys2brHJ0sJ8G0Gq3OOJ55bVjn8c+zwl3YpKe+X8nFGnRTr7DQAA//8DAFBL&#10;AwQUAAYACAAAACEAZib9SOAAAAAJAQAADwAAAGRycy9kb3ducmV2LnhtbEyPTU+DQBCG7yb+h82Y&#10;eDHtQhtpQZbGGD8Sbxat8bZlRyCys4TdAv57x5Me37xP3nkm3822EyMOvnWkIF5GIJAqZ1qqFbyW&#10;D4stCB80Gd05QgXf6GFXnJ/lOjNuohcc96EWPEI+0wqaEPpMSl81aLVfuh6Ju083WB04DrU0g554&#10;3HZyFUWJtLolvtDoHu8arL72J6vg46p+f/bz49u0vl73909juTmYUqnLi/n2BkTAOfzB8KvP6lCw&#10;09GdyHjRKVis4oRRLtIYBANJnII4co43Kcgil/8/KH4AAAD//wMAUEsBAi0AFAAGAAgAAAAhALaD&#10;OJL+AAAA4QEAABMAAAAAAAAAAAAAAAAAAAAAAFtDb250ZW50X1R5cGVzXS54bWxQSwECLQAUAAYA&#10;CAAAACEAOP0h/9YAAACUAQAACwAAAAAAAAAAAAAAAAAvAQAAX3JlbHMvLnJlbHNQSwECLQAUAAYA&#10;CAAAACEA70JvuooCAACQBQAADgAAAAAAAAAAAAAAAAAuAgAAZHJzL2Uyb0RvYy54bWxQSwECLQAU&#10;AAYACAAAACEAZib9SOAAAAAJAQAADwAAAAAAAAAAAAAAAADkBAAAZHJzL2Rvd25yZXYueG1sUEsF&#10;BgAAAAAEAAQA8wAAAPEFAAAAAA==&#10;" fillcolor="white [3201]" stroked="f" strokeweight=".5pt">
              <v:textbox>
                <w:txbxContent>
                  <w:p w14:paraId="0A79E165" w14:textId="77777777" w:rsidR="001D3B16" w:rsidRDefault="001D3B16"/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Q0NzE0NTYyMjBS0lEKTi0uzszPAykwrgUAssUM5CwAAAA="/>
  </w:docVars>
  <w:rsids>
    <w:rsidRoot w:val="002376D1"/>
    <w:rsid w:val="00032449"/>
    <w:rsid w:val="00061D89"/>
    <w:rsid w:val="00090166"/>
    <w:rsid w:val="000B42E4"/>
    <w:rsid w:val="000E4C31"/>
    <w:rsid w:val="000E5A42"/>
    <w:rsid w:val="000F58F3"/>
    <w:rsid w:val="0013372C"/>
    <w:rsid w:val="00134535"/>
    <w:rsid w:val="00137D12"/>
    <w:rsid w:val="00156628"/>
    <w:rsid w:val="001571D1"/>
    <w:rsid w:val="00167A89"/>
    <w:rsid w:val="00172479"/>
    <w:rsid w:val="001769AF"/>
    <w:rsid w:val="001838D8"/>
    <w:rsid w:val="0018437B"/>
    <w:rsid w:val="001A135D"/>
    <w:rsid w:val="001D3B16"/>
    <w:rsid w:val="001F1762"/>
    <w:rsid w:val="001F1E1C"/>
    <w:rsid w:val="002032B2"/>
    <w:rsid w:val="002068F0"/>
    <w:rsid w:val="002376D1"/>
    <w:rsid w:val="00244AB9"/>
    <w:rsid w:val="0026644B"/>
    <w:rsid w:val="00292C1A"/>
    <w:rsid w:val="002C79F7"/>
    <w:rsid w:val="00350D89"/>
    <w:rsid w:val="003762F0"/>
    <w:rsid w:val="00376E47"/>
    <w:rsid w:val="003A5955"/>
    <w:rsid w:val="003F12C4"/>
    <w:rsid w:val="004120E4"/>
    <w:rsid w:val="004208C4"/>
    <w:rsid w:val="00425E9B"/>
    <w:rsid w:val="00430B23"/>
    <w:rsid w:val="00494862"/>
    <w:rsid w:val="004C3C09"/>
    <w:rsid w:val="004F01C4"/>
    <w:rsid w:val="00513C6C"/>
    <w:rsid w:val="00540198"/>
    <w:rsid w:val="00546A43"/>
    <w:rsid w:val="0055126A"/>
    <w:rsid w:val="00555D6A"/>
    <w:rsid w:val="00576AF0"/>
    <w:rsid w:val="00577BEE"/>
    <w:rsid w:val="00595588"/>
    <w:rsid w:val="005C3980"/>
    <w:rsid w:val="005D52C4"/>
    <w:rsid w:val="00676206"/>
    <w:rsid w:val="00696AA7"/>
    <w:rsid w:val="006D51A6"/>
    <w:rsid w:val="007004FB"/>
    <w:rsid w:val="007A3B75"/>
    <w:rsid w:val="007B4A74"/>
    <w:rsid w:val="007B6196"/>
    <w:rsid w:val="007C581F"/>
    <w:rsid w:val="007D568A"/>
    <w:rsid w:val="00800A2C"/>
    <w:rsid w:val="00833C0E"/>
    <w:rsid w:val="00875841"/>
    <w:rsid w:val="008779F8"/>
    <w:rsid w:val="00883F01"/>
    <w:rsid w:val="00884A3A"/>
    <w:rsid w:val="008A7F04"/>
    <w:rsid w:val="008C325C"/>
    <w:rsid w:val="008E70E7"/>
    <w:rsid w:val="00904804"/>
    <w:rsid w:val="009A00D2"/>
    <w:rsid w:val="009A45D6"/>
    <w:rsid w:val="009A4F9B"/>
    <w:rsid w:val="009F0C4C"/>
    <w:rsid w:val="00A25321"/>
    <w:rsid w:val="00A356C4"/>
    <w:rsid w:val="00A75EE5"/>
    <w:rsid w:val="00AB4811"/>
    <w:rsid w:val="00AC738C"/>
    <w:rsid w:val="00AE190A"/>
    <w:rsid w:val="00AF2C57"/>
    <w:rsid w:val="00B157D9"/>
    <w:rsid w:val="00B30384"/>
    <w:rsid w:val="00B67199"/>
    <w:rsid w:val="00B77A45"/>
    <w:rsid w:val="00B84996"/>
    <w:rsid w:val="00BB4FF0"/>
    <w:rsid w:val="00BE1281"/>
    <w:rsid w:val="00BE7506"/>
    <w:rsid w:val="00C4417E"/>
    <w:rsid w:val="00C47EDF"/>
    <w:rsid w:val="00C65DD9"/>
    <w:rsid w:val="00C67E53"/>
    <w:rsid w:val="00C94303"/>
    <w:rsid w:val="00C96DF7"/>
    <w:rsid w:val="00CD64E4"/>
    <w:rsid w:val="00CE0A1F"/>
    <w:rsid w:val="00D57E4E"/>
    <w:rsid w:val="00D81513"/>
    <w:rsid w:val="00D835C1"/>
    <w:rsid w:val="00DB3983"/>
    <w:rsid w:val="00DC66D3"/>
    <w:rsid w:val="00DD67B0"/>
    <w:rsid w:val="00DF2438"/>
    <w:rsid w:val="00E036EA"/>
    <w:rsid w:val="00E03D7D"/>
    <w:rsid w:val="00E23788"/>
    <w:rsid w:val="00E301F6"/>
    <w:rsid w:val="00E44326"/>
    <w:rsid w:val="00E9455C"/>
    <w:rsid w:val="00EB3C5F"/>
    <w:rsid w:val="00EE50E6"/>
    <w:rsid w:val="00EF308C"/>
    <w:rsid w:val="00F04E11"/>
    <w:rsid w:val="00F61ADE"/>
    <w:rsid w:val="00FA0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8E1E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MS Mincho" w:hAnsi="Calibri" w:cs="Iskoola Pota"/>
        <w:lang w:val="en-US" w:eastAsia="en-US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76D1"/>
    <w:pPr>
      <w:spacing w:after="200" w:line="276" w:lineRule="auto"/>
    </w:pPr>
    <w:rPr>
      <w:rFonts w:eastAsia="Calibri" w:cs="Latha"/>
      <w:sz w:val="22"/>
      <w:szCs w:val="22"/>
      <w:lang w:val="tr-TR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6D1"/>
    <w:pPr>
      <w:keepNext/>
      <w:keepLines/>
      <w:spacing w:before="480" w:after="0"/>
      <w:outlineLvl w:val="0"/>
    </w:pPr>
    <w:rPr>
      <w:rFonts w:ascii="Cambria" w:eastAsia="MS Gothic" w:hAnsi="Cambria" w:cs="Iskoola Pot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ZETBASLIK">
    <w:name w:val="OZET_BASLIK"/>
    <w:basedOn w:val="Heading1"/>
    <w:link w:val="OZETBASLIKChar"/>
    <w:autoRedefine/>
    <w:qFormat/>
    <w:rsid w:val="00D57E4E"/>
    <w:pPr>
      <w:spacing w:before="0" w:line="240" w:lineRule="auto"/>
      <w:jc w:val="center"/>
    </w:pPr>
    <w:rPr>
      <w:rFonts w:ascii="Georgia" w:eastAsia="Times New Roman" w:hAnsi="Georgia" w:cs="Calibri"/>
      <w:color w:val="000000"/>
      <w:sz w:val="24"/>
      <w:szCs w:val="24"/>
    </w:rPr>
  </w:style>
  <w:style w:type="character" w:customStyle="1" w:styleId="OZETBASLIKChar">
    <w:name w:val="OZET_BASLIK Char"/>
    <w:basedOn w:val="Heading1Char"/>
    <w:link w:val="OZETBASLIK"/>
    <w:rsid w:val="00D57E4E"/>
    <w:rPr>
      <w:rFonts w:ascii="Georgia" w:eastAsia="Times New Roman" w:hAnsi="Georgia" w:cs="Calibri"/>
      <w:b/>
      <w:bCs/>
      <w:color w:val="000000"/>
      <w:sz w:val="24"/>
      <w:szCs w:val="24"/>
      <w:lang w:val="tr-TR" w:eastAsia="en-US" w:bidi="ar-SA"/>
    </w:rPr>
  </w:style>
  <w:style w:type="paragraph" w:customStyle="1" w:styleId="OZETSUBTITLE">
    <w:name w:val="OZET_SUBTITLE"/>
    <w:basedOn w:val="Subtitle"/>
    <w:link w:val="OZETSUBTITLEChar"/>
    <w:qFormat/>
    <w:rsid w:val="002376D1"/>
    <w:pPr>
      <w:spacing w:after="120" w:line="240" w:lineRule="auto"/>
      <w:jc w:val="center"/>
    </w:pPr>
    <w:rPr>
      <w:rFonts w:ascii="Times New Roman" w:eastAsia="Times New Roman" w:hAnsi="Times New Roman" w:cs="Times New Roman"/>
      <w:b/>
      <w:i w:val="0"/>
      <w:color w:val="000000"/>
      <w:sz w:val="20"/>
      <w:szCs w:val="20"/>
    </w:rPr>
  </w:style>
  <w:style w:type="character" w:customStyle="1" w:styleId="OZETSUBTITLEChar">
    <w:name w:val="OZET_SUBTITLE Char"/>
    <w:basedOn w:val="SubtitleChar"/>
    <w:link w:val="OZETSUBTITLE"/>
    <w:rsid w:val="002376D1"/>
    <w:rPr>
      <w:rFonts w:ascii="Times New Roman" w:eastAsia="Times New Roman" w:hAnsi="Times New Roman" w:cs="Times New Roman"/>
      <w:b/>
      <w:i/>
      <w:iCs/>
      <w:color w:val="000000"/>
      <w:spacing w:val="15"/>
      <w:sz w:val="20"/>
      <w:szCs w:val="20"/>
      <w:lang w:val="tr-TR" w:eastAsia="en-US"/>
    </w:rPr>
  </w:style>
  <w:style w:type="paragraph" w:customStyle="1" w:styleId="INFO">
    <w:name w:val="INFO"/>
    <w:basedOn w:val="Normal"/>
    <w:qFormat/>
    <w:rsid w:val="002376D1"/>
    <w:pPr>
      <w:spacing w:after="0" w:line="240" w:lineRule="auto"/>
      <w:jc w:val="center"/>
    </w:pPr>
    <w:rPr>
      <w:rFonts w:ascii="Times New Roman" w:hAnsi="Times New Roman" w:cs="Times New Roman"/>
      <w:i/>
      <w:sz w:val="16"/>
      <w:szCs w:val="16"/>
    </w:rPr>
  </w:style>
  <w:style w:type="paragraph" w:customStyle="1" w:styleId="METINN">
    <w:name w:val="METINN"/>
    <w:basedOn w:val="Normal"/>
    <w:link w:val="METINNChar"/>
    <w:qFormat/>
    <w:rsid w:val="002376D1"/>
    <w:pPr>
      <w:pBdr>
        <w:bottom w:val="single" w:sz="4" w:space="1" w:color="auto"/>
      </w:pBdr>
      <w:spacing w:after="0" w:line="240" w:lineRule="auto"/>
      <w:jc w:val="both"/>
    </w:pPr>
    <w:rPr>
      <w:rFonts w:ascii="Times New Roman" w:hAnsi="Times New Roman" w:cs="Times New Roman"/>
      <w:sz w:val="16"/>
      <w:szCs w:val="16"/>
    </w:rPr>
  </w:style>
  <w:style w:type="character" w:customStyle="1" w:styleId="METINNChar">
    <w:name w:val="METINN Char"/>
    <w:basedOn w:val="DefaultParagraphFont"/>
    <w:link w:val="METINN"/>
    <w:rsid w:val="002376D1"/>
    <w:rPr>
      <w:rFonts w:ascii="Times New Roman" w:eastAsia="Calibri" w:hAnsi="Times New Roman" w:cs="Times New Roman"/>
      <w:sz w:val="16"/>
      <w:szCs w:val="16"/>
      <w:lang w:val="tr-TR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376D1"/>
    <w:rPr>
      <w:rFonts w:ascii="Cambria" w:eastAsia="MS Gothic" w:hAnsi="Cambria" w:cs="Iskoola Pota"/>
      <w:b/>
      <w:bCs/>
      <w:color w:val="365F91"/>
      <w:sz w:val="28"/>
      <w:szCs w:val="28"/>
      <w:lang w:val="tr-TR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6D1"/>
    <w:pPr>
      <w:numPr>
        <w:ilvl w:val="1"/>
      </w:numPr>
    </w:pPr>
    <w:rPr>
      <w:rFonts w:ascii="Cambria" w:eastAsia="MS Gothic" w:hAnsi="Cambria" w:cs="Iskoola Pot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376D1"/>
    <w:rPr>
      <w:rFonts w:ascii="Cambria" w:eastAsia="MS Gothic" w:hAnsi="Cambria" w:cs="Iskoola Pota"/>
      <w:i/>
      <w:iCs/>
      <w:color w:val="4F81BD"/>
      <w:spacing w:val="15"/>
      <w:sz w:val="24"/>
      <w:szCs w:val="24"/>
      <w:lang w:val="tr-TR" w:eastAsia="en-US"/>
    </w:rPr>
  </w:style>
  <w:style w:type="table" w:styleId="TableGrid">
    <w:name w:val="Table Grid"/>
    <w:basedOn w:val="TableNormal"/>
    <w:uiPriority w:val="59"/>
    <w:rsid w:val="002032B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032B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2B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2B2"/>
    <w:rPr>
      <w:rFonts w:ascii="Tahoma" w:eastAsia="Calibri" w:hAnsi="Tahoma" w:cs="Tahoma"/>
      <w:sz w:val="16"/>
      <w:szCs w:val="16"/>
      <w:lang w:val="tr-TR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9A0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0D2"/>
    <w:rPr>
      <w:rFonts w:eastAsia="Calibri" w:cs="Latha"/>
      <w:sz w:val="22"/>
      <w:szCs w:val="22"/>
      <w:lang w:val="tr-TR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9A0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0D2"/>
    <w:rPr>
      <w:rFonts w:eastAsia="Calibri" w:cs="Latha"/>
      <w:sz w:val="22"/>
      <w:szCs w:val="22"/>
      <w:lang w:val="tr-TR" w:eastAsia="en-US" w:bidi="ar-SA"/>
    </w:rPr>
  </w:style>
  <w:style w:type="table" w:customStyle="1" w:styleId="GridTable1LightAccent2">
    <w:name w:val="Grid Table 1 Light Accent 2"/>
    <w:basedOn w:val="TableNormal"/>
    <w:uiPriority w:val="46"/>
    <w:rsid w:val="00494862"/>
    <w:tblPr>
      <w:tblStyleRowBandSize w:val="1"/>
      <w:tblStyleColBandSize w:val="1"/>
      <w:tblInd w:w="0" w:type="dxa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MS Mincho" w:hAnsi="Calibri" w:cs="Iskoola Pota"/>
        <w:lang w:val="en-US" w:eastAsia="en-US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76D1"/>
    <w:pPr>
      <w:spacing w:after="200" w:line="276" w:lineRule="auto"/>
    </w:pPr>
    <w:rPr>
      <w:rFonts w:eastAsia="Calibri" w:cs="Latha"/>
      <w:sz w:val="22"/>
      <w:szCs w:val="22"/>
      <w:lang w:val="tr-TR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6D1"/>
    <w:pPr>
      <w:keepNext/>
      <w:keepLines/>
      <w:spacing w:before="480" w:after="0"/>
      <w:outlineLvl w:val="0"/>
    </w:pPr>
    <w:rPr>
      <w:rFonts w:ascii="Cambria" w:eastAsia="MS Gothic" w:hAnsi="Cambria" w:cs="Iskoola Pot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ZETBASLIK">
    <w:name w:val="OZET_BASLIK"/>
    <w:basedOn w:val="Heading1"/>
    <w:link w:val="OZETBASLIKChar"/>
    <w:autoRedefine/>
    <w:qFormat/>
    <w:rsid w:val="00D57E4E"/>
    <w:pPr>
      <w:spacing w:before="0" w:line="240" w:lineRule="auto"/>
      <w:jc w:val="center"/>
    </w:pPr>
    <w:rPr>
      <w:rFonts w:ascii="Georgia" w:eastAsia="Times New Roman" w:hAnsi="Georgia" w:cs="Calibri"/>
      <w:color w:val="000000"/>
      <w:sz w:val="24"/>
      <w:szCs w:val="24"/>
    </w:rPr>
  </w:style>
  <w:style w:type="character" w:customStyle="1" w:styleId="OZETBASLIKChar">
    <w:name w:val="OZET_BASLIK Char"/>
    <w:basedOn w:val="Heading1Char"/>
    <w:link w:val="OZETBASLIK"/>
    <w:rsid w:val="00D57E4E"/>
    <w:rPr>
      <w:rFonts w:ascii="Georgia" w:eastAsia="Times New Roman" w:hAnsi="Georgia" w:cs="Calibri"/>
      <w:b/>
      <w:bCs/>
      <w:color w:val="000000"/>
      <w:sz w:val="24"/>
      <w:szCs w:val="24"/>
      <w:lang w:val="tr-TR" w:eastAsia="en-US" w:bidi="ar-SA"/>
    </w:rPr>
  </w:style>
  <w:style w:type="paragraph" w:customStyle="1" w:styleId="OZETSUBTITLE">
    <w:name w:val="OZET_SUBTITLE"/>
    <w:basedOn w:val="Subtitle"/>
    <w:link w:val="OZETSUBTITLEChar"/>
    <w:qFormat/>
    <w:rsid w:val="002376D1"/>
    <w:pPr>
      <w:spacing w:after="120" w:line="240" w:lineRule="auto"/>
      <w:jc w:val="center"/>
    </w:pPr>
    <w:rPr>
      <w:rFonts w:ascii="Times New Roman" w:eastAsia="Times New Roman" w:hAnsi="Times New Roman" w:cs="Times New Roman"/>
      <w:b/>
      <w:i w:val="0"/>
      <w:color w:val="000000"/>
      <w:sz w:val="20"/>
      <w:szCs w:val="20"/>
    </w:rPr>
  </w:style>
  <w:style w:type="character" w:customStyle="1" w:styleId="OZETSUBTITLEChar">
    <w:name w:val="OZET_SUBTITLE Char"/>
    <w:basedOn w:val="SubtitleChar"/>
    <w:link w:val="OZETSUBTITLE"/>
    <w:rsid w:val="002376D1"/>
    <w:rPr>
      <w:rFonts w:ascii="Times New Roman" w:eastAsia="Times New Roman" w:hAnsi="Times New Roman" w:cs="Times New Roman"/>
      <w:b/>
      <w:i/>
      <w:iCs/>
      <w:color w:val="000000"/>
      <w:spacing w:val="15"/>
      <w:sz w:val="20"/>
      <w:szCs w:val="20"/>
      <w:lang w:val="tr-TR" w:eastAsia="en-US"/>
    </w:rPr>
  </w:style>
  <w:style w:type="paragraph" w:customStyle="1" w:styleId="INFO">
    <w:name w:val="INFO"/>
    <w:basedOn w:val="Normal"/>
    <w:qFormat/>
    <w:rsid w:val="002376D1"/>
    <w:pPr>
      <w:spacing w:after="0" w:line="240" w:lineRule="auto"/>
      <w:jc w:val="center"/>
    </w:pPr>
    <w:rPr>
      <w:rFonts w:ascii="Times New Roman" w:hAnsi="Times New Roman" w:cs="Times New Roman"/>
      <w:i/>
      <w:sz w:val="16"/>
      <w:szCs w:val="16"/>
    </w:rPr>
  </w:style>
  <w:style w:type="paragraph" w:customStyle="1" w:styleId="METINN">
    <w:name w:val="METINN"/>
    <w:basedOn w:val="Normal"/>
    <w:link w:val="METINNChar"/>
    <w:qFormat/>
    <w:rsid w:val="002376D1"/>
    <w:pPr>
      <w:pBdr>
        <w:bottom w:val="single" w:sz="4" w:space="1" w:color="auto"/>
      </w:pBdr>
      <w:spacing w:after="0" w:line="240" w:lineRule="auto"/>
      <w:jc w:val="both"/>
    </w:pPr>
    <w:rPr>
      <w:rFonts w:ascii="Times New Roman" w:hAnsi="Times New Roman" w:cs="Times New Roman"/>
      <w:sz w:val="16"/>
      <w:szCs w:val="16"/>
    </w:rPr>
  </w:style>
  <w:style w:type="character" w:customStyle="1" w:styleId="METINNChar">
    <w:name w:val="METINN Char"/>
    <w:basedOn w:val="DefaultParagraphFont"/>
    <w:link w:val="METINN"/>
    <w:rsid w:val="002376D1"/>
    <w:rPr>
      <w:rFonts w:ascii="Times New Roman" w:eastAsia="Calibri" w:hAnsi="Times New Roman" w:cs="Times New Roman"/>
      <w:sz w:val="16"/>
      <w:szCs w:val="16"/>
      <w:lang w:val="tr-TR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376D1"/>
    <w:rPr>
      <w:rFonts w:ascii="Cambria" w:eastAsia="MS Gothic" w:hAnsi="Cambria" w:cs="Iskoola Pota"/>
      <w:b/>
      <w:bCs/>
      <w:color w:val="365F91"/>
      <w:sz w:val="28"/>
      <w:szCs w:val="28"/>
      <w:lang w:val="tr-TR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6D1"/>
    <w:pPr>
      <w:numPr>
        <w:ilvl w:val="1"/>
      </w:numPr>
    </w:pPr>
    <w:rPr>
      <w:rFonts w:ascii="Cambria" w:eastAsia="MS Gothic" w:hAnsi="Cambria" w:cs="Iskoola Pot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376D1"/>
    <w:rPr>
      <w:rFonts w:ascii="Cambria" w:eastAsia="MS Gothic" w:hAnsi="Cambria" w:cs="Iskoola Pota"/>
      <w:i/>
      <w:iCs/>
      <w:color w:val="4F81BD"/>
      <w:spacing w:val="15"/>
      <w:sz w:val="24"/>
      <w:szCs w:val="24"/>
      <w:lang w:val="tr-TR" w:eastAsia="en-US"/>
    </w:rPr>
  </w:style>
  <w:style w:type="table" w:styleId="TableGrid">
    <w:name w:val="Table Grid"/>
    <w:basedOn w:val="TableNormal"/>
    <w:uiPriority w:val="59"/>
    <w:rsid w:val="002032B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032B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2B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2B2"/>
    <w:rPr>
      <w:rFonts w:ascii="Tahoma" w:eastAsia="Calibri" w:hAnsi="Tahoma" w:cs="Tahoma"/>
      <w:sz w:val="16"/>
      <w:szCs w:val="16"/>
      <w:lang w:val="tr-TR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9A0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0D2"/>
    <w:rPr>
      <w:rFonts w:eastAsia="Calibri" w:cs="Latha"/>
      <w:sz w:val="22"/>
      <w:szCs w:val="22"/>
      <w:lang w:val="tr-TR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9A0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0D2"/>
    <w:rPr>
      <w:rFonts w:eastAsia="Calibri" w:cs="Latha"/>
      <w:sz w:val="22"/>
      <w:szCs w:val="22"/>
      <w:lang w:val="tr-TR" w:eastAsia="en-US" w:bidi="ar-SA"/>
    </w:rPr>
  </w:style>
  <w:style w:type="table" w:customStyle="1" w:styleId="GridTable1LightAccent2">
    <w:name w:val="Grid Table 1 Light Accent 2"/>
    <w:basedOn w:val="TableNormal"/>
    <w:uiPriority w:val="46"/>
    <w:rsid w:val="00494862"/>
    <w:tblPr>
      <w:tblStyleRowBandSize w:val="1"/>
      <w:tblStyleColBandSize w:val="1"/>
      <w:tblInd w:w="0" w:type="dxa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jula</dc:creator>
  <cp:lastModifiedBy>user</cp:lastModifiedBy>
  <cp:revision>5</cp:revision>
  <dcterms:created xsi:type="dcterms:W3CDTF">2022-08-29T04:03:00Z</dcterms:created>
  <dcterms:modified xsi:type="dcterms:W3CDTF">2023-01-25T16:51:00Z</dcterms:modified>
</cp:coreProperties>
</file>